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4A468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4643F263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37B69A2E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7345A4DC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51D27712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242D08" w:rsidRPr="001A2552" w14:paraId="28EBC308" w14:textId="77777777" w:rsidTr="0047286B">
        <w:trPr>
          <w:jc w:val="center"/>
        </w:trPr>
        <w:tc>
          <w:tcPr>
            <w:tcW w:w="2745" w:type="dxa"/>
            <w:vAlign w:val="center"/>
          </w:tcPr>
          <w:p w14:paraId="122EBDC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2633B677" w14:textId="0CB9AD3C" w:rsidR="00242D08" w:rsidRPr="001A2552" w:rsidRDefault="00242D08" w:rsidP="00242D08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>İLT238 Yeni Medya Uygulamaları</w:t>
            </w:r>
          </w:p>
        </w:tc>
      </w:tr>
      <w:tr w:rsidR="00242D08" w:rsidRPr="001A2552" w14:paraId="7EE251DA" w14:textId="77777777" w:rsidTr="00832AEF">
        <w:trPr>
          <w:jc w:val="center"/>
        </w:trPr>
        <w:tc>
          <w:tcPr>
            <w:tcW w:w="2745" w:type="dxa"/>
            <w:vAlign w:val="center"/>
          </w:tcPr>
          <w:p w14:paraId="77A5CE8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2EF16CA9" w14:textId="5DD2D375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Gör. Nilüfer Pınar Kılıç</w:t>
            </w:r>
          </w:p>
        </w:tc>
      </w:tr>
      <w:tr w:rsidR="00242D08" w:rsidRPr="001A2552" w14:paraId="3A482A40" w14:textId="77777777" w:rsidTr="00832AEF">
        <w:trPr>
          <w:jc w:val="center"/>
        </w:trPr>
        <w:tc>
          <w:tcPr>
            <w:tcW w:w="2745" w:type="dxa"/>
            <w:vAlign w:val="center"/>
          </w:tcPr>
          <w:p w14:paraId="4B6B1CD1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73D6B3E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242D08" w:rsidRPr="001A2552" w14:paraId="0D938D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89B555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26FE8726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242D08" w:rsidRPr="001A2552" w14:paraId="41F97C91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AE1921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6207028B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242D08" w:rsidRPr="001A2552" w14:paraId="7AEE0C06" w14:textId="77777777" w:rsidTr="00832AEF">
        <w:trPr>
          <w:jc w:val="center"/>
        </w:trPr>
        <w:tc>
          <w:tcPr>
            <w:tcW w:w="2745" w:type="dxa"/>
            <w:vAlign w:val="center"/>
          </w:tcPr>
          <w:p w14:paraId="1B2C9A00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191CA4E1" w14:textId="3B0A7E61" w:rsidR="00242D08" w:rsidRPr="001A2552" w:rsidRDefault="00F41323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Blog araçları, içerik üretimi, video düzenleme</w:t>
            </w:r>
            <w:r w:rsidR="008E0251">
              <w:rPr>
                <w:szCs w:val="16"/>
              </w:rPr>
              <w:t xml:space="preserve">, infografik ve sunum hazırlama </w:t>
            </w:r>
          </w:p>
        </w:tc>
      </w:tr>
      <w:tr w:rsidR="00242D08" w:rsidRPr="001A2552" w14:paraId="4E87A238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503C8A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362F4570" w14:textId="59B56122" w:rsidR="00242D08" w:rsidRPr="001A2552" w:rsidRDefault="00F41323" w:rsidP="00242D08">
            <w:pPr>
              <w:pStyle w:val="DersBilgileri"/>
              <w:rPr>
                <w:szCs w:val="16"/>
              </w:rPr>
            </w:pPr>
            <w:r w:rsidRPr="00F41323">
              <w:rPr>
                <w:szCs w:val="16"/>
              </w:rPr>
              <w:t>Tasarım bilgileriyle donanmış, yazılımlar aracılığı ile yeni medya platformları için çoklu ortam tasarımları geliştiren öğrencilerin yetiştitirilmesi amaçlanmaktadır.</w:t>
            </w:r>
          </w:p>
        </w:tc>
      </w:tr>
      <w:tr w:rsidR="00242D08" w:rsidRPr="001A2552" w14:paraId="357DD666" w14:textId="77777777" w:rsidTr="00832AEF">
        <w:trPr>
          <w:jc w:val="center"/>
        </w:trPr>
        <w:tc>
          <w:tcPr>
            <w:tcW w:w="2745" w:type="dxa"/>
            <w:vAlign w:val="center"/>
          </w:tcPr>
          <w:p w14:paraId="44671197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411AA021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saat * 14 hafta </w:t>
            </w:r>
          </w:p>
        </w:tc>
      </w:tr>
      <w:tr w:rsidR="00242D08" w:rsidRPr="001A2552" w14:paraId="625ADCBF" w14:textId="77777777" w:rsidTr="00832AEF">
        <w:trPr>
          <w:jc w:val="center"/>
        </w:trPr>
        <w:tc>
          <w:tcPr>
            <w:tcW w:w="2745" w:type="dxa"/>
            <w:vAlign w:val="center"/>
          </w:tcPr>
          <w:p w14:paraId="3796DAA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314FED99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42D08" w:rsidRPr="001A2552" w14:paraId="28B0A3C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2D3873E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17F83908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242D08" w:rsidRPr="001A2552" w14:paraId="6A3BD1D5" w14:textId="77777777" w:rsidTr="00832AEF">
        <w:trPr>
          <w:jc w:val="center"/>
        </w:trPr>
        <w:tc>
          <w:tcPr>
            <w:tcW w:w="2745" w:type="dxa"/>
            <w:vAlign w:val="center"/>
          </w:tcPr>
          <w:p w14:paraId="1B87C1CB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4E4FE61D" w14:textId="7F6B6154" w:rsidR="00242D08" w:rsidRPr="001A2552" w:rsidRDefault="00F41323" w:rsidP="00242D08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Web üzerinden uygulama yapılacaktır.</w:t>
            </w:r>
          </w:p>
        </w:tc>
      </w:tr>
      <w:tr w:rsidR="00242D08" w:rsidRPr="001A2552" w14:paraId="2737FCB9" w14:textId="77777777" w:rsidTr="00832AEF">
        <w:trPr>
          <w:jc w:val="center"/>
        </w:trPr>
        <w:tc>
          <w:tcPr>
            <w:tcW w:w="2745" w:type="dxa"/>
            <w:vAlign w:val="center"/>
          </w:tcPr>
          <w:p w14:paraId="13EDB66B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14:paraId="217BD8C7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242D08" w:rsidRPr="001A2552" w14:paraId="0FB9B59D" w14:textId="77777777" w:rsidTr="00832AEF">
        <w:trPr>
          <w:jc w:val="center"/>
        </w:trPr>
        <w:tc>
          <w:tcPr>
            <w:tcW w:w="2745" w:type="dxa"/>
            <w:vAlign w:val="center"/>
          </w:tcPr>
          <w:p w14:paraId="29E7020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E467315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42D08" w:rsidRPr="001A2552" w14:paraId="16B15E53" w14:textId="77777777" w:rsidTr="00832AEF">
        <w:trPr>
          <w:jc w:val="center"/>
        </w:trPr>
        <w:tc>
          <w:tcPr>
            <w:tcW w:w="2745" w:type="dxa"/>
            <w:vAlign w:val="center"/>
          </w:tcPr>
          <w:p w14:paraId="6278F85D" w14:textId="77777777" w:rsidR="00242D08" w:rsidRPr="001A2552" w:rsidRDefault="00242D08" w:rsidP="00242D0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55DCE7B1" w14:textId="77777777" w:rsidR="00242D08" w:rsidRPr="001A2552" w:rsidRDefault="00242D08" w:rsidP="00242D0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2D7C54A5" w14:textId="77777777" w:rsidR="00BC32DD" w:rsidRPr="001A2552" w:rsidRDefault="00BC32DD" w:rsidP="00BC32DD">
      <w:pPr>
        <w:rPr>
          <w:sz w:val="16"/>
          <w:szCs w:val="16"/>
        </w:rPr>
      </w:pPr>
    </w:p>
    <w:p w14:paraId="15C80427" w14:textId="77777777" w:rsidR="00BC32DD" w:rsidRPr="001A2552" w:rsidRDefault="00BC32DD" w:rsidP="00BC32DD">
      <w:pPr>
        <w:rPr>
          <w:sz w:val="16"/>
          <w:szCs w:val="16"/>
        </w:rPr>
      </w:pPr>
    </w:p>
    <w:p w14:paraId="35540736" w14:textId="77777777" w:rsidR="00BC32DD" w:rsidRPr="001A2552" w:rsidRDefault="00BC32DD" w:rsidP="00BC32DD">
      <w:pPr>
        <w:rPr>
          <w:sz w:val="16"/>
          <w:szCs w:val="16"/>
        </w:rPr>
      </w:pPr>
    </w:p>
    <w:p w14:paraId="73A5818C" w14:textId="77777777" w:rsidR="00BC32DD" w:rsidRDefault="00BC32DD" w:rsidP="00BC32DD"/>
    <w:p w14:paraId="2F67DD62" w14:textId="77777777" w:rsidR="00EB0AE2" w:rsidRDefault="008E0251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242D08"/>
    <w:rsid w:val="005F25EB"/>
    <w:rsid w:val="006F6B88"/>
    <w:rsid w:val="00832BE3"/>
    <w:rsid w:val="008E0251"/>
    <w:rsid w:val="00BC32DD"/>
    <w:rsid w:val="00F4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E1F6A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azar </cp:lastModifiedBy>
  <cp:revision>5</cp:revision>
  <dcterms:created xsi:type="dcterms:W3CDTF">2021-03-17T20:56:00Z</dcterms:created>
  <dcterms:modified xsi:type="dcterms:W3CDTF">2021-03-17T21:50:00Z</dcterms:modified>
</cp:coreProperties>
</file>